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นาโน</w:t>
      </w:r>
      <w:r>
        <w:t xml:space="preserve"> </w:t>
      </w:r>
      <w:r>
        <w:t xml:space="preserve">ฝึก</w:t>
      </w:r>
      <w:r>
        <w:t xml:space="preserve"> </w:t>
      </w:r>
      <w:r>
        <w:t xml:space="preserve">Revoice</w:t>
      </w:r>
      <w:r>
        <w:t xml:space="preserve"> </w:t>
      </w:r>
      <w:r>
        <w:t xml:space="preserve">พยากรณ์อากาศ</w:t>
      </w:r>
      <w:r>
        <w:t xml:space="preserve"> </w:t>
      </w:r>
      <w:r>
        <w:t xml:space="preserve">8</w:t>
      </w:r>
      <w:r>
        <w:t xml:space="preserve"> </w:t>
      </w:r>
      <w:r>
        <w:t xml:space="preserve">ม.ค.2567</w:t>
      </w:r>
      <w:r>
        <w:t xml:space="preserve"> </w:t>
      </w:r>
      <w:r>
        <w:t xml:space="preserve">สัปดาห์นี้ทั่วไทยอุ่นขึ้น-ใต้มีฝน</w:t>
      </w:r>
      <w:r>
        <w:t xml:space="preserve"> </w:t>
      </w:r>
      <w:r>
        <w:t xml:space="preserve">TNN</w:t>
      </w:r>
      <w:r>
        <w:t xml:space="preserve"> </w:t>
      </w:r>
      <w:r>
        <w:t xml:space="preserve">EARTH</w:t>
      </w:r>
      <w:r>
        <w:t xml:space="preserve"> </w:t>
      </w:r>
      <w:r>
        <w:t xml:space="preserve">08-01-24</w:t>
      </w:r>
    </w:p>
    <w:p>
      <w:pPr>
        <w:pStyle w:val="Date"/>
      </w:pPr>
      <w:r>
        <w:t xml:space="preserve">วันพุธที่</w:t>
      </w:r>
      <w:r>
        <w:t xml:space="preserve"> </w:t>
      </w:r>
      <w:r>
        <w:t xml:space="preserve">19</w:t>
      </w:r>
      <w:r>
        <w:t xml:space="preserve"> </w:t>
      </w:r>
      <w:r>
        <w:t xml:space="preserve">มีนาคม</w:t>
      </w:r>
      <w:r>
        <w:t xml:space="preserve"> </w:t>
      </w:r>
      <w:r>
        <w:t xml:space="preserve">2568</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เสียง         สวัสดีค่ะคุณผู้ชมมาตรวจสอบสภาพอากาศกับ gns กันนะคะสำหรับสัปดาห์นี้ค่ะมวลอากาศเย็น ประเทศ อ่าวไทยตอนบนมีกำลังอ่อนลงนะคะทำให้ส่งผลวันที่ 8 13 มกราคมนี้ทางภาคอีสานภาคกลางภาคตะวันออกรวมถึงกรุงเทพฯ อากาศอุ่นขึ้นประมาณ 13 องศาเซลเซียสและมีหมอกเพิ่มมากขึ้นค่ะ จะมีก็แต่ทางภาคเหนือตอนบนนะคะที่อากาศจะเย็นลงเพราะว่าช่วงนี้มีลมฝ่ายตะวันตก ระดับหนึ่งค่ะ เคยเข้ามาปกคลุมภาคเหนือตอนบน สัปดาห์นี้ภาคเหนือ นะคะ   มีโอกาสเกิดน้ำพักงานนี้   ตอนระยอง งานอะไรจ๊ะ เพิ่มความระมัดระวังในการเดิน   มรสุมมาก่อน ตรวจสอบสภาพอากาศแบบปลายภาค  พี่ภาคเหนือ     อุณหภูมิต่ำสุด 14 องศาตอนกลางวันประมาณ 30 องศาค่ะ ภาคอีสานตอนบนของภาคอากาศเย็นอุณหภูมิต่ำสุดกี่องศา กลางวันหลัง  มีอากาศอบอุ่น 13 องศา   อุณหภูมิต่ำ   กลางวันอากาศร้อน  พระองค์ตาก  สัปดาห์นี้อุ่นขึ้นเล็กน้อยกับภาคตะวันออกยังมีอากาศร้อนในตอนเช้าอุณหภูมิ องศาองศามีผลอะไรบ้างแห้ง   มันออกดอกช่วงนี้มีคลื่นต่ำกว่า 1 เมตร อุณหภูมิต่ำกว่า 20 องศา องศาส่วนตอนล่างออกภาพมีฝนร้อยละ 30 ของพื้นที่ ไม่มีผลมากกว่าเขา กรุงเทพฯและปริมณฑล อุณหภูมิต่ำสุด 24 26 องศาค่ะ  สภาพอากาศในบ้านเรานะครับ PM 2.5 ของงานวิจัยพบว่าสาเหตุ ทำให้ อยู่ห้อง ตามรายละเอียดกันค่ะ  การวิจัยพบว่าการของเราได้รับ   ได้ค่ะ งานวิจัย      ฝันดีค่ะ  อยู่ที่ 30  รหัสของอะไร ถ้าไม่ค้ำกับ m3   ให้ระดับน้ำตาลในเลือดสูงขึ้น และหากได้รับในเวลานาน 1 ปีหรือมากกว่านั้นก็นำไปสู่ความเสี่ยงของโรคเบาหวาน       เบาหวานขึ้น 22 เปอร์เซ็นต์      เขาว่า ปัจจัยที่ทำให้ชาวอินเดีย   สาเหตุของมลพิษทางอากาศ โลหะหนักและ หลอดเลือดความดันโลหิต  นอนละ หัวใจได้โดยตรง  BM คอร์ด การทำกิ๊ฟ เป็น 6 โมงทำหน้าที่ 8 พลังงาน  ไม่เต็มที่   แบบนี้นะคะ  ปลากัดกันความเสี่ยงในการเป็นโรคต่างๆกับ PM 2.5 ได้ค่ะ  ปิดไฟ ไม่เป็นรู้ค่ะว่าเป็นประเทศที่มีนก    ว่าตอนนี้มีมากกว่า 800 สายพันธุ์เลยค่ะ เมนูทำไงวะ  สมการบัญชี   นก 1897  หลายทางชีวภาพ ก่อนหน้านี้ งานป้าย จำนวน 1,800 สายพันธุ์ และ 1858 พันธุ์ในบราซิล  ไม่อ่านมันแพงมากขึ้นไปนะครับ   เรียบร้อยค่ะ     สภาพอากาศที่ขึ้นทั้งในและต่างประเทศได้ ช่องทางนี้นะคะ  อุณหภูมิของอากาศในวันพรุ่งนี้สำหรับวันนี้สวัสดีค่ะ   เสียงดนตรี End credit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นาโน ฝึก Revoice พยากรณ์อากาศ 8 ม.ค.2567 สัปดาห์นี้ทั่วไทยอุ่นขึ้น-ใต้มีฝน TNN EARTH 08-01-24</dc:title>
  <dc:creator/>
  <cp:keywords/>
  <dcterms:created xsi:type="dcterms:W3CDTF">2025-03-19T06:55:01Z</dcterms:created>
  <dcterms:modified xsi:type="dcterms:W3CDTF">2025-03-19T06: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9 มีนาคม 2568 เวลา 09.00 น.</vt:lpwstr>
  </property>
  <property fmtid="{D5CDD505-2E9C-101B-9397-08002B2CF9AE}" pid="3" name="subtitle">
    <vt:lpwstr/>
  </property>
</Properties>
</file>